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958AE" w:rsidRDefault="00E958AE" w:rsidP="00E958A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58AE">
        <w:rPr>
          <w:rFonts w:ascii="Times New Roman" w:hAnsi="Times New Roman" w:cs="Times New Roman"/>
          <w:b/>
          <w:sz w:val="24"/>
          <w:szCs w:val="24"/>
        </w:rPr>
        <w:t>TELİF HAKKI DEVRİ FORMU</w:t>
      </w:r>
    </w:p>
    <w:p w:rsidR="007B64A0" w:rsidRPr="007B64A0" w:rsidRDefault="007B64A0" w:rsidP="007B64A0">
      <w:pPr>
        <w:spacing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7B64A0">
        <w:rPr>
          <w:rFonts w:ascii="Times New Roman" w:hAnsi="Times New Roman" w:cs="Times New Roman"/>
          <w:bCs/>
          <w:sz w:val="24"/>
          <w:szCs w:val="24"/>
        </w:rPr>
        <w:t>TOPLUM, EKONOMİ VE YÖNETİM DERGİSİ (TEYD)</w:t>
      </w:r>
    </w:p>
    <w:p w:rsidR="007B64A0" w:rsidRDefault="007B64A0" w:rsidP="007B64A0">
      <w:pPr>
        <w:spacing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7B64A0">
        <w:rPr>
          <w:rFonts w:ascii="Times New Roman" w:hAnsi="Times New Roman" w:cs="Times New Roman"/>
          <w:bCs/>
          <w:sz w:val="24"/>
          <w:szCs w:val="24"/>
        </w:rPr>
        <w:t>JOURNAL of SOCIETY, ECONOMICS AND MANAGEMENT (JSEM)</w:t>
      </w:r>
    </w:p>
    <w:p w:rsidR="007B64A0" w:rsidRPr="007B64A0" w:rsidRDefault="007B64A0" w:rsidP="007B64A0">
      <w:pPr>
        <w:spacing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6067D4" w:rsidRDefault="00AE2E25" w:rsidP="00E958A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>Biz aşağıda gerekli bilgileri bulunan,</w:t>
      </w:r>
    </w:p>
    <w:p w:rsidR="00E958AE" w:rsidRPr="00A91BC2" w:rsidRDefault="00AE2E25" w:rsidP="00E958AE">
      <w:p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A91BC2">
        <w:rPr>
          <w:rFonts w:ascii="Times New Roman" w:hAnsi="Times New Roman" w:cs="Times New Roman"/>
          <w:b/>
          <w:sz w:val="24"/>
          <w:szCs w:val="24"/>
        </w:rPr>
        <w:t>[Yazarlar</w:t>
      </w:r>
      <w:r w:rsidR="00E958AE" w:rsidRPr="00A91BC2">
        <w:rPr>
          <w:rFonts w:ascii="Times New Roman" w:hAnsi="Times New Roman" w:cs="Times New Roman"/>
          <w:b/>
          <w:sz w:val="24"/>
          <w:szCs w:val="24"/>
        </w:rPr>
        <w:t>ın</w:t>
      </w:r>
      <w:r w:rsidRPr="00A91BC2">
        <w:rPr>
          <w:rFonts w:ascii="Times New Roman" w:hAnsi="Times New Roman" w:cs="Times New Roman"/>
          <w:b/>
          <w:sz w:val="24"/>
          <w:szCs w:val="24"/>
        </w:rPr>
        <w:t xml:space="preserve"> Adı Soyadı]</w:t>
      </w:r>
      <w:r w:rsidR="00E958AE" w:rsidRPr="00A91BC2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AE2E25" w:rsidRDefault="00AE2E25" w:rsidP="00E958A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rafımızdan yazılmış,</w:t>
      </w:r>
    </w:p>
    <w:p w:rsidR="00AE2E25" w:rsidRPr="00A91BC2" w:rsidRDefault="00AE2E25" w:rsidP="00AE2E25">
      <w:p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A91BC2">
        <w:rPr>
          <w:rFonts w:ascii="Times New Roman" w:hAnsi="Times New Roman" w:cs="Times New Roman"/>
          <w:b/>
          <w:sz w:val="24"/>
          <w:szCs w:val="24"/>
        </w:rPr>
        <w:t xml:space="preserve">[Makale Adı]: </w:t>
      </w:r>
    </w:p>
    <w:p w:rsidR="00AE2E25" w:rsidRDefault="00AE2E25" w:rsidP="00AE2E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 xml:space="preserve">başlıklı makale içeriği, sunduğu sonuçları ve yorumları konusunda, </w:t>
      </w:r>
      <w:r w:rsidR="00E009D2" w:rsidRPr="003A1E9B">
        <w:rPr>
          <w:rFonts w:ascii="Times New Roman" w:hAnsi="Times New Roman" w:cs="Times New Roman"/>
          <w:b/>
          <w:sz w:val="24"/>
          <w:szCs w:val="24"/>
        </w:rPr>
        <w:t>Toplum, Ekonomi ve Yönetim Dergisi</w:t>
      </w:r>
      <w:r w:rsidR="00E009D2" w:rsidRPr="00E009D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E2E25">
        <w:rPr>
          <w:rFonts w:ascii="Times New Roman" w:hAnsi="Times New Roman" w:cs="Times New Roman"/>
          <w:sz w:val="24"/>
          <w:szCs w:val="24"/>
        </w:rPr>
        <w:t>Editörlüğü’nün hiç bir sorumluluk taşımadığını kabul ederiz.</w:t>
      </w:r>
    </w:p>
    <w:p w:rsidR="00AE2E25" w:rsidRDefault="00AE2E25" w:rsidP="00AE2E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 xml:space="preserve">Sunduğumuz makalenin orijinal olduğunu; herhangi bir başka dergiye yayınlanmak üzere verilmediğini; daha önce yayınlanmadığını; eğer tümüyle ya da bir bölümü yayınlandı ise yukarıda adı geçen dergide yayınlanabilmesi için gerekli her türlü iznin alındığını ve orijinal telif hakkı devri formu ile birlikte </w:t>
      </w:r>
      <w:r w:rsidR="003A1E9B" w:rsidRPr="003A1E9B">
        <w:rPr>
          <w:rFonts w:ascii="Times New Roman" w:hAnsi="Times New Roman" w:cs="Times New Roman"/>
          <w:b/>
          <w:sz w:val="24"/>
          <w:szCs w:val="24"/>
        </w:rPr>
        <w:t xml:space="preserve">Toplum, Ekonomi ve Yönetim Dergisi </w:t>
      </w:r>
      <w:r w:rsidRPr="00AE2E25">
        <w:rPr>
          <w:rFonts w:ascii="Times New Roman" w:hAnsi="Times New Roman" w:cs="Times New Roman"/>
          <w:sz w:val="24"/>
          <w:szCs w:val="24"/>
        </w:rPr>
        <w:t>Editörlüğü’ne gönderildiğini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AE2E25">
        <w:rPr>
          <w:rFonts w:ascii="Times New Roman" w:hAnsi="Times New Roman" w:cs="Times New Roman"/>
        </w:rPr>
        <w:t xml:space="preserve"> </w:t>
      </w:r>
      <w:r w:rsidRPr="00AE2E25">
        <w:rPr>
          <w:rFonts w:ascii="Times New Roman" w:hAnsi="Times New Roman" w:cs="Times New Roman"/>
          <w:sz w:val="24"/>
          <w:szCs w:val="24"/>
        </w:rPr>
        <w:t xml:space="preserve">tüm yazarların bu çalışmaya bireysel olarak katılmış olduklarını ve bu çalışma için her türlü sorumluluğu aldıklarını; tüm yazarların sunulan makalenin son halini gördüklerini ve onayladıklarını; tüm yazarlarla ilgili e-mail ve posta adreslerinin TÜBİTAK Dergipark Makale Gönderme ve Değerlendirme Sistemi’ne doğru girildiğini; makalede bulunan metnin, şekillerin ve dokümanların diğer şahıslara ait olan Telif Haklarını ihlal etmediğini; garanti ederiz. </w:t>
      </w:r>
    </w:p>
    <w:p w:rsidR="000D7D2A" w:rsidRDefault="00AE2E25" w:rsidP="00AE2E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>Makalenin telif hakkından feragat etmeyi kabul ederek sorumluluğu üstlenir ve imza ederiz.</w:t>
      </w:r>
    </w:p>
    <w:p w:rsidR="00AE2E25" w:rsidRDefault="00AE2E25" w:rsidP="00AE2E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 xml:space="preserve">Bu vesileyle makalenin telif hakkı </w:t>
      </w:r>
      <w:r w:rsidR="000D7D2A" w:rsidRPr="000D7D2A">
        <w:rPr>
          <w:rFonts w:ascii="Times New Roman" w:hAnsi="Times New Roman" w:cs="Times New Roman"/>
          <w:b/>
          <w:sz w:val="24"/>
          <w:szCs w:val="24"/>
        </w:rPr>
        <w:t>Toplum, Ekonomi ve Yönetim</w:t>
      </w:r>
      <w:r w:rsidR="0003612F">
        <w:rPr>
          <w:rFonts w:ascii="Times New Roman" w:hAnsi="Times New Roman" w:cs="Times New Roman"/>
          <w:b/>
          <w:sz w:val="24"/>
          <w:szCs w:val="24"/>
        </w:rPr>
        <w:t xml:space="preserve"> Dergisi’ne </w:t>
      </w:r>
      <w:r w:rsidRPr="00AE2E25">
        <w:rPr>
          <w:rFonts w:ascii="Times New Roman" w:hAnsi="Times New Roman" w:cs="Times New Roman"/>
          <w:sz w:val="24"/>
          <w:szCs w:val="24"/>
        </w:rPr>
        <w:t xml:space="preserve">devredilmiştir. </w:t>
      </w:r>
      <w:r w:rsidR="00545319" w:rsidRPr="00545319">
        <w:rPr>
          <w:rFonts w:ascii="Times New Roman" w:hAnsi="Times New Roman" w:cs="Times New Roman"/>
          <w:b/>
          <w:sz w:val="24"/>
          <w:szCs w:val="24"/>
        </w:rPr>
        <w:t xml:space="preserve">Toplum, Ekonomi ve Yönetim Dergisi </w:t>
      </w:r>
      <w:r w:rsidRPr="00AE2E25">
        <w:rPr>
          <w:rFonts w:ascii="Times New Roman" w:hAnsi="Times New Roman" w:cs="Times New Roman"/>
          <w:sz w:val="24"/>
          <w:szCs w:val="24"/>
        </w:rPr>
        <w:t>Editörlüğü makalenin yayınlanabilesi konusunda yetkili kılınmıştır. Bununla birlikte yazarla</w:t>
      </w:r>
      <w:r>
        <w:rPr>
          <w:rFonts w:ascii="Times New Roman" w:hAnsi="Times New Roman" w:cs="Times New Roman"/>
          <w:sz w:val="24"/>
          <w:szCs w:val="24"/>
        </w:rPr>
        <w:t>rın aşağıdaki hakları saklıdır</w:t>
      </w:r>
      <w:r w:rsidR="00A205F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AE2E25">
        <w:rPr>
          <w:rFonts w:ascii="Times New Roman" w:hAnsi="Times New Roman" w:cs="Times New Roman"/>
          <w:sz w:val="24"/>
          <w:szCs w:val="24"/>
        </w:rPr>
        <w:t xml:space="preserve">Aşağıdaki bütün durumlarda makalenin </w:t>
      </w:r>
      <w:r w:rsidR="00545319" w:rsidRPr="00545319">
        <w:rPr>
          <w:rFonts w:ascii="Times New Roman" w:hAnsi="Times New Roman" w:cs="Times New Roman"/>
          <w:b/>
          <w:sz w:val="24"/>
          <w:szCs w:val="24"/>
        </w:rPr>
        <w:t xml:space="preserve">Toplum, Ekonomi ve Yönetim Dergisi </w:t>
      </w:r>
      <w:r w:rsidRPr="00AE2E25">
        <w:rPr>
          <w:rFonts w:ascii="Times New Roman" w:hAnsi="Times New Roman" w:cs="Times New Roman"/>
          <w:sz w:val="24"/>
          <w:szCs w:val="24"/>
        </w:rPr>
        <w:t>tarafından yayınlandığına dair tam olarak referans verilmelidir</w:t>
      </w:r>
      <w:r>
        <w:rPr>
          <w:rFonts w:ascii="Times New Roman" w:hAnsi="Times New Roman" w:cs="Times New Roman"/>
          <w:sz w:val="24"/>
          <w:szCs w:val="24"/>
        </w:rPr>
        <w:t>):</w:t>
      </w:r>
      <w:r w:rsidRPr="00AE2E2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2E25" w:rsidRDefault="00AE2E25" w:rsidP="00AE2E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 xml:space="preserve">1. Telif Hakkı dışında kalan patent vb. bütün tescil edilmiş haklar. </w:t>
      </w:r>
    </w:p>
    <w:p w:rsidR="00AE2E25" w:rsidRDefault="00AE2E25" w:rsidP="00AE2E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>2. Yazarın gelecekteki kitaplar ve dersler gibi çalışmalarında; makalenin tümü ya</w:t>
      </w:r>
      <w:r w:rsidR="00A205FD">
        <w:rPr>
          <w:rFonts w:ascii="Times New Roman" w:hAnsi="Times New Roman" w:cs="Times New Roman"/>
          <w:sz w:val="24"/>
          <w:szCs w:val="24"/>
        </w:rPr>
        <w:t xml:space="preserve"> </w:t>
      </w:r>
      <w:r w:rsidRPr="00AE2E25">
        <w:rPr>
          <w:rFonts w:ascii="Times New Roman" w:hAnsi="Times New Roman" w:cs="Times New Roman"/>
          <w:sz w:val="24"/>
          <w:szCs w:val="24"/>
        </w:rPr>
        <w:t xml:space="preserve">da bir bölümünü ücret ödemeksizin kullanma hakkı. </w:t>
      </w:r>
    </w:p>
    <w:p w:rsidR="00AE2E25" w:rsidRDefault="00AE2E25" w:rsidP="00AE2E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>3. Makaleyi satmamak koşulu ile kendi amaçları için çoğaltma hakkı.</w:t>
      </w:r>
    </w:p>
    <w:p w:rsidR="00AE2E25" w:rsidRPr="00AE2E25" w:rsidRDefault="00AE2E25" w:rsidP="00AE2E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 xml:space="preserve">Bununla beraber yazar(lar) makaleyi çoğaltma, postayla veya elektronik yolla dağıtma hakkına sahiptir. Makalenin herhangi bir bölümünün başka bir yayında kullanılmasına </w:t>
      </w:r>
      <w:r w:rsidR="00A205FD" w:rsidRPr="00A205FD">
        <w:rPr>
          <w:rFonts w:ascii="Times New Roman" w:hAnsi="Times New Roman" w:cs="Times New Roman"/>
          <w:b/>
          <w:bCs/>
          <w:sz w:val="24"/>
          <w:szCs w:val="24"/>
        </w:rPr>
        <w:t>Toplum, Ekonomi ve Yönetim Dergisi</w:t>
      </w:r>
      <w:r w:rsidR="00A205FD">
        <w:rPr>
          <w:rFonts w:ascii="Times New Roman" w:hAnsi="Times New Roman" w:cs="Times New Roman"/>
          <w:sz w:val="24"/>
          <w:szCs w:val="24"/>
        </w:rPr>
        <w:t xml:space="preserve">’nin </w:t>
      </w:r>
      <w:r w:rsidRPr="00AE2E25">
        <w:rPr>
          <w:rFonts w:ascii="Times New Roman" w:hAnsi="Times New Roman" w:cs="Times New Roman"/>
          <w:sz w:val="24"/>
          <w:szCs w:val="24"/>
        </w:rPr>
        <w:t xml:space="preserve">yayımcı kuruluş olarak belirtilmesi ve Dergiye atıfta bulunulması şartıyla izin verilir. Atıf yapılırken Dergi Adı, Makale Adı, Yazar(lar)ın Adı, Soyadı, Cilt No, Sayı No ve Yıl verilmelidir. </w:t>
      </w:r>
    </w:p>
    <w:p w:rsidR="00AE2E25" w:rsidRPr="00AE2E25" w:rsidRDefault="00AE2E25" w:rsidP="00AE2E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2E25">
        <w:rPr>
          <w:rFonts w:ascii="Times New Roman" w:hAnsi="Times New Roman" w:cs="Times New Roman"/>
          <w:sz w:val="24"/>
          <w:szCs w:val="24"/>
        </w:rPr>
        <w:t xml:space="preserve">Sorumlu yazar olarak, telif hakkı ihlali nedeniyle üçüncü şahıslarca istenecek hak talebi veya açılacak davalarda </w:t>
      </w:r>
      <w:r w:rsidR="00A205FD" w:rsidRPr="00A205FD">
        <w:rPr>
          <w:rFonts w:ascii="Times New Roman" w:hAnsi="Times New Roman" w:cs="Times New Roman"/>
          <w:b/>
          <w:bCs/>
          <w:sz w:val="24"/>
          <w:szCs w:val="24"/>
        </w:rPr>
        <w:t>Toplum, Ekonomi ve Yönetim Dergisi</w:t>
      </w:r>
      <w:r w:rsidRPr="00AE2E25">
        <w:rPr>
          <w:rFonts w:ascii="Times New Roman" w:hAnsi="Times New Roman" w:cs="Times New Roman"/>
          <w:sz w:val="24"/>
          <w:szCs w:val="24"/>
        </w:rPr>
        <w:t xml:space="preserve"> ve Dergi Editörlerinin hiçbir sorumluluğunun olmadığını, tüm sorumluluğun </w:t>
      </w:r>
      <w:r w:rsidR="00AE359B">
        <w:rPr>
          <w:rFonts w:ascii="Times New Roman" w:hAnsi="Times New Roman" w:cs="Times New Roman"/>
          <w:sz w:val="24"/>
          <w:szCs w:val="24"/>
        </w:rPr>
        <w:t>bize ait olduğunu taahhüt ederiz</w:t>
      </w:r>
      <w:r w:rsidRPr="00AE2E25">
        <w:rPr>
          <w:rFonts w:ascii="Times New Roman" w:hAnsi="Times New Roman" w:cs="Times New Roman"/>
          <w:sz w:val="24"/>
          <w:szCs w:val="24"/>
        </w:rPr>
        <w:t>. Ayrıca makalede hiçbir suç unsuru veya kanuna aykırı ifade bulunmadığını, araştırma yapılırken kanuna aykırı herhangi bir malzeme ve yöntem kullanmadığımı</w:t>
      </w:r>
      <w:r w:rsidR="00AE359B">
        <w:rPr>
          <w:rFonts w:ascii="Times New Roman" w:hAnsi="Times New Roman" w:cs="Times New Roman"/>
          <w:sz w:val="24"/>
          <w:szCs w:val="24"/>
        </w:rPr>
        <w:t>zı</w:t>
      </w:r>
      <w:r w:rsidRPr="00AE2E25">
        <w:rPr>
          <w:rFonts w:ascii="Times New Roman" w:hAnsi="Times New Roman" w:cs="Times New Roman"/>
          <w:sz w:val="24"/>
          <w:szCs w:val="24"/>
        </w:rPr>
        <w:t>, çalışma ile ilgili tüm yasal izinleri aldığımı</w:t>
      </w:r>
      <w:r w:rsidR="00AE359B">
        <w:rPr>
          <w:rFonts w:ascii="Times New Roman" w:hAnsi="Times New Roman" w:cs="Times New Roman"/>
          <w:sz w:val="24"/>
          <w:szCs w:val="24"/>
        </w:rPr>
        <w:t>zı</w:t>
      </w:r>
      <w:r w:rsidRPr="00AE2E25">
        <w:rPr>
          <w:rFonts w:ascii="Times New Roman" w:hAnsi="Times New Roman" w:cs="Times New Roman"/>
          <w:sz w:val="24"/>
          <w:szCs w:val="24"/>
        </w:rPr>
        <w:t xml:space="preserve"> ve etik kurallara uygun hareket ettiğimi</w:t>
      </w:r>
      <w:r w:rsidR="00AE359B">
        <w:rPr>
          <w:rFonts w:ascii="Times New Roman" w:hAnsi="Times New Roman" w:cs="Times New Roman"/>
          <w:sz w:val="24"/>
          <w:szCs w:val="24"/>
        </w:rPr>
        <w:t>zi</w:t>
      </w:r>
      <w:r w:rsidRPr="00AE2E25">
        <w:rPr>
          <w:rFonts w:ascii="Times New Roman" w:hAnsi="Times New Roman" w:cs="Times New Roman"/>
          <w:sz w:val="24"/>
          <w:szCs w:val="24"/>
        </w:rPr>
        <w:t xml:space="preserve"> taahhüt ed</w:t>
      </w:r>
      <w:r w:rsidR="00AE359B">
        <w:rPr>
          <w:rFonts w:ascii="Times New Roman" w:hAnsi="Times New Roman" w:cs="Times New Roman"/>
          <w:sz w:val="24"/>
          <w:szCs w:val="24"/>
        </w:rPr>
        <w:t>eriz</w:t>
      </w:r>
      <w:r w:rsidRPr="00AE2E25">
        <w:rPr>
          <w:rFonts w:ascii="Times New Roman" w:hAnsi="Times New Roman" w:cs="Times New Roman"/>
          <w:sz w:val="24"/>
          <w:szCs w:val="24"/>
        </w:rPr>
        <w:t xml:space="preserve">.     </w:t>
      </w:r>
    </w:p>
    <w:p w:rsidR="00AE359B" w:rsidRDefault="00AE359B" w:rsidP="00AE2E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359B">
        <w:rPr>
          <w:rFonts w:ascii="Times New Roman" w:hAnsi="Times New Roman" w:cs="Times New Roman"/>
          <w:sz w:val="24"/>
          <w:szCs w:val="24"/>
        </w:rPr>
        <w:t xml:space="preserve">Bütün yazarlar tarafından imzalanmak üzere: </w:t>
      </w:r>
    </w:p>
    <w:p w:rsidR="00AE2E25" w:rsidRDefault="00AE359B" w:rsidP="00AE2E2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1BC2">
        <w:rPr>
          <w:rFonts w:ascii="Times New Roman" w:hAnsi="Times New Roman" w:cs="Times New Roman"/>
          <w:b/>
          <w:sz w:val="24"/>
          <w:szCs w:val="24"/>
        </w:rPr>
        <w:t xml:space="preserve">Yazarın Adı ve Soyadı </w:t>
      </w:r>
      <w:r w:rsidRPr="00A91BC2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91BC2">
        <w:rPr>
          <w:rFonts w:ascii="Times New Roman" w:hAnsi="Times New Roman" w:cs="Times New Roman"/>
          <w:b/>
          <w:sz w:val="24"/>
          <w:szCs w:val="24"/>
        </w:rPr>
        <w:t xml:space="preserve">İmzası </w:t>
      </w:r>
      <w:r w:rsidRPr="00A91BC2">
        <w:rPr>
          <w:rFonts w:ascii="Times New Roman" w:hAnsi="Times New Roman" w:cs="Times New Roman"/>
          <w:b/>
          <w:sz w:val="24"/>
          <w:szCs w:val="24"/>
        </w:rPr>
        <w:tab/>
      </w:r>
      <w:r w:rsidRPr="00A91BC2">
        <w:rPr>
          <w:rFonts w:ascii="Times New Roman" w:hAnsi="Times New Roman" w:cs="Times New Roman"/>
          <w:b/>
          <w:sz w:val="24"/>
          <w:szCs w:val="24"/>
        </w:rPr>
        <w:tab/>
      </w:r>
      <w:r w:rsidRPr="00A91BC2">
        <w:rPr>
          <w:rFonts w:ascii="Times New Roman" w:hAnsi="Times New Roman" w:cs="Times New Roman"/>
          <w:b/>
          <w:sz w:val="24"/>
          <w:szCs w:val="24"/>
        </w:rPr>
        <w:tab/>
      </w:r>
      <w:r w:rsidRPr="00A91BC2">
        <w:rPr>
          <w:rFonts w:ascii="Times New Roman" w:hAnsi="Times New Roman" w:cs="Times New Roman"/>
          <w:b/>
          <w:sz w:val="24"/>
          <w:szCs w:val="24"/>
        </w:rPr>
        <w:tab/>
        <w:t>Tarih</w:t>
      </w:r>
    </w:p>
    <w:p w:rsidR="00AE359B" w:rsidRPr="00A91BC2" w:rsidRDefault="00AE359B" w:rsidP="00E958AE">
      <w:pPr>
        <w:spacing w:line="240" w:lineRule="auto"/>
        <w:rPr>
          <w:rFonts w:ascii="Times New Roman" w:hAnsi="Times New Roman" w:cs="Times New Roman"/>
          <w:b/>
        </w:rPr>
      </w:pPr>
      <w:r w:rsidRPr="00A91BC2">
        <w:rPr>
          <w:rFonts w:ascii="Times New Roman" w:hAnsi="Times New Roman" w:cs="Times New Roman"/>
          <w:b/>
        </w:rPr>
        <w:t xml:space="preserve">1- </w:t>
      </w:r>
    </w:p>
    <w:p w:rsidR="00AE359B" w:rsidRPr="00A91BC2" w:rsidRDefault="00AE359B" w:rsidP="00E958AE">
      <w:pPr>
        <w:spacing w:line="240" w:lineRule="auto"/>
        <w:rPr>
          <w:rFonts w:ascii="Times New Roman" w:hAnsi="Times New Roman" w:cs="Times New Roman"/>
          <w:b/>
        </w:rPr>
      </w:pPr>
      <w:r w:rsidRPr="00A91BC2">
        <w:rPr>
          <w:rFonts w:ascii="Times New Roman" w:hAnsi="Times New Roman" w:cs="Times New Roman"/>
          <w:b/>
        </w:rPr>
        <w:t>2-</w:t>
      </w:r>
    </w:p>
    <w:p w:rsidR="00AE359B" w:rsidRPr="00A91BC2" w:rsidRDefault="00AE359B" w:rsidP="00E958AE">
      <w:pPr>
        <w:spacing w:line="240" w:lineRule="auto"/>
        <w:rPr>
          <w:rFonts w:ascii="Times New Roman" w:hAnsi="Times New Roman" w:cs="Times New Roman"/>
          <w:b/>
        </w:rPr>
      </w:pPr>
      <w:r w:rsidRPr="00A91BC2">
        <w:rPr>
          <w:rFonts w:ascii="Times New Roman" w:hAnsi="Times New Roman" w:cs="Times New Roman"/>
          <w:b/>
        </w:rPr>
        <w:t>3-</w:t>
      </w:r>
    </w:p>
    <w:p w:rsidR="00262E88" w:rsidRPr="00E958AE" w:rsidRDefault="00AE359B" w:rsidP="00E958AE">
      <w:pPr>
        <w:spacing w:line="240" w:lineRule="auto"/>
        <w:rPr>
          <w:rFonts w:ascii="Times New Roman" w:hAnsi="Times New Roman" w:cs="Times New Roman"/>
        </w:rPr>
      </w:pPr>
      <w:r w:rsidRPr="00AE359B">
        <w:rPr>
          <w:rFonts w:ascii="Times New Roman" w:hAnsi="Times New Roman" w:cs="Times New Roman"/>
        </w:rPr>
        <w:t>NOT: Eksik imza durumunda sorumluluk imzalayan yazarlara aittir. Lütfen formu doldurunuz, çıktı alıp imzalay</w:t>
      </w:r>
      <w:r w:rsidR="001B14C6">
        <w:rPr>
          <w:rFonts w:ascii="Times New Roman" w:hAnsi="Times New Roman" w:cs="Times New Roman"/>
        </w:rPr>
        <w:t>ı</w:t>
      </w:r>
      <w:r w:rsidRPr="00AE359B">
        <w:rPr>
          <w:rFonts w:ascii="Times New Roman" w:hAnsi="Times New Roman" w:cs="Times New Roman"/>
        </w:rPr>
        <w:t>nız ve taratarak sisteme pdf olarak yükleyiniz.</w:t>
      </w:r>
    </w:p>
    <w:sectPr w:rsidR="00262E88" w:rsidRPr="00E958AE" w:rsidSect="00AE359B">
      <w:pgSz w:w="11906" w:h="16838"/>
      <w:pgMar w:top="568" w:right="720" w:bottom="142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MDA3MTE1NTMzMjNX0lEKTi0uzszPAykwqgUAMVFWRSwAAAA="/>
  </w:docVars>
  <w:rsids>
    <w:rsidRoot w:val="00B44576"/>
    <w:rsid w:val="0003612F"/>
    <w:rsid w:val="000D7D2A"/>
    <w:rsid w:val="001A6409"/>
    <w:rsid w:val="001B14C6"/>
    <w:rsid w:val="002323C1"/>
    <w:rsid w:val="00251399"/>
    <w:rsid w:val="00262E88"/>
    <w:rsid w:val="0035010B"/>
    <w:rsid w:val="003A1E9B"/>
    <w:rsid w:val="0044327B"/>
    <w:rsid w:val="004F60F3"/>
    <w:rsid w:val="00545319"/>
    <w:rsid w:val="005A7E7B"/>
    <w:rsid w:val="006067D4"/>
    <w:rsid w:val="00635525"/>
    <w:rsid w:val="00691998"/>
    <w:rsid w:val="00741D54"/>
    <w:rsid w:val="007B64A0"/>
    <w:rsid w:val="00852F9A"/>
    <w:rsid w:val="0089489E"/>
    <w:rsid w:val="00A205FD"/>
    <w:rsid w:val="00A91BC2"/>
    <w:rsid w:val="00AE2E25"/>
    <w:rsid w:val="00AE359B"/>
    <w:rsid w:val="00B44576"/>
    <w:rsid w:val="00B71376"/>
    <w:rsid w:val="00C45EBC"/>
    <w:rsid w:val="00E009D2"/>
    <w:rsid w:val="00E95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3DD395"/>
  <w15:docId w15:val="{ECE866AC-49C1-43E5-83AD-BDEF9B962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E35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0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469</Words>
  <Characters>267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soffice2187</cp:lastModifiedBy>
  <cp:revision>14</cp:revision>
  <dcterms:created xsi:type="dcterms:W3CDTF">2017-12-19T18:13:00Z</dcterms:created>
  <dcterms:modified xsi:type="dcterms:W3CDTF">2020-07-28T13:14:00Z</dcterms:modified>
</cp:coreProperties>
</file>